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49DC" w:rsidRDefault="000D49DC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cd</w:t>
      </w:r>
      <w:proofErr w:type="spellEnd"/>
      <w:r>
        <w:rPr>
          <w:sz w:val="24"/>
          <w:szCs w:val="24"/>
        </w:rPr>
        <w:t xml:space="preserve">  ~desktop</w:t>
      </w:r>
    </w:p>
    <w:p w:rsidR="000D49DC" w:rsidRDefault="000D49DC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kdi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gClassifieds</w:t>
      </w:r>
      <w:proofErr w:type="spellEnd"/>
    </w:p>
    <w:p w:rsidR="000D49DC" w:rsidRDefault="000D49DC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c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gClassifieds</w:t>
      </w:r>
      <w:proofErr w:type="spellEnd"/>
      <w:r>
        <w:rPr>
          <w:sz w:val="24"/>
          <w:szCs w:val="24"/>
        </w:rPr>
        <w:t xml:space="preserve"> </w:t>
      </w:r>
    </w:p>
    <w:p w:rsidR="000D49DC" w:rsidRDefault="000D49DC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kdir</w:t>
      </w:r>
      <w:proofErr w:type="spellEnd"/>
      <w:r>
        <w:rPr>
          <w:sz w:val="24"/>
          <w:szCs w:val="24"/>
        </w:rPr>
        <w:t xml:space="preserve"> scripts</w:t>
      </w:r>
    </w:p>
    <w:p w:rsidR="000D49DC" w:rsidRDefault="000D49DC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mkdi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ss</w:t>
      </w:r>
      <w:proofErr w:type="spellEnd"/>
    </w:p>
    <w:p w:rsidR="000D49DC" w:rsidRDefault="000D49DC">
      <w:pPr>
        <w:rPr>
          <w:sz w:val="24"/>
          <w:szCs w:val="24"/>
        </w:rPr>
      </w:pPr>
      <w:r>
        <w:rPr>
          <w:sz w:val="24"/>
          <w:szCs w:val="24"/>
        </w:rPr>
        <w:t>touch index.html</w:t>
      </w:r>
    </w:p>
    <w:p w:rsidR="000355D7" w:rsidRPr="000D49DC" w:rsidRDefault="000D49DC">
      <w:pPr>
        <w:rPr>
          <w:sz w:val="24"/>
          <w:szCs w:val="24"/>
        </w:rPr>
      </w:pPr>
      <w:proofErr w:type="spellStart"/>
      <w:r w:rsidRPr="000D49DC">
        <w:rPr>
          <w:sz w:val="24"/>
          <w:szCs w:val="24"/>
        </w:rPr>
        <w:t>npm</w:t>
      </w:r>
      <w:proofErr w:type="spellEnd"/>
      <w:r w:rsidRPr="000D49DC">
        <w:rPr>
          <w:sz w:val="24"/>
          <w:szCs w:val="24"/>
        </w:rPr>
        <w:t xml:space="preserve"> init</w:t>
      </w:r>
    </w:p>
    <w:p w:rsidR="000D49DC" w:rsidRDefault="000D49DC">
      <w:pPr>
        <w:rPr>
          <w:sz w:val="24"/>
          <w:szCs w:val="24"/>
        </w:rPr>
      </w:pPr>
      <w:proofErr w:type="spellStart"/>
      <w:r w:rsidRPr="000D49DC">
        <w:rPr>
          <w:sz w:val="24"/>
          <w:szCs w:val="24"/>
        </w:rPr>
        <w:t>npm</w:t>
      </w:r>
      <w:proofErr w:type="spellEnd"/>
      <w:r w:rsidRPr="000D49DC">
        <w:rPr>
          <w:sz w:val="24"/>
          <w:szCs w:val="24"/>
        </w:rPr>
        <w:t xml:space="preserve"> install angular</w:t>
      </w:r>
      <w:r>
        <w:rPr>
          <w:sz w:val="24"/>
          <w:szCs w:val="24"/>
        </w:rPr>
        <w:t xml:space="preserve"> [creates a </w:t>
      </w:r>
      <w:proofErr w:type="spellStart"/>
      <w:r>
        <w:rPr>
          <w:sz w:val="24"/>
          <w:szCs w:val="24"/>
        </w:rPr>
        <w:t>node_modules</w:t>
      </w:r>
      <w:proofErr w:type="spellEnd"/>
      <w:r>
        <w:rPr>
          <w:sz w:val="24"/>
          <w:szCs w:val="24"/>
        </w:rPr>
        <w:t xml:space="preserve"> folder automatically and adds angular into that] </w:t>
      </w:r>
      <w:proofErr w:type="spellStart"/>
      <w:r w:rsidRPr="000D49DC">
        <w:rPr>
          <w:sz w:val="24"/>
          <w:szCs w:val="24"/>
        </w:rPr>
        <w:t>npm</w:t>
      </w:r>
      <w:proofErr w:type="spellEnd"/>
      <w:r w:rsidRPr="000D49DC">
        <w:rPr>
          <w:sz w:val="24"/>
          <w:szCs w:val="24"/>
        </w:rPr>
        <w:t xml:space="preserve"> install </w:t>
      </w:r>
      <w:r>
        <w:rPr>
          <w:sz w:val="24"/>
          <w:szCs w:val="24"/>
        </w:rPr>
        <w:t xml:space="preserve">angular-material </w:t>
      </w:r>
      <w:proofErr w:type="spellStart"/>
      <w:r>
        <w:rPr>
          <w:sz w:val="24"/>
          <w:szCs w:val="24"/>
        </w:rPr>
        <w:t>mdi</w:t>
      </w:r>
      <w:proofErr w:type="spellEnd"/>
      <w:r>
        <w:rPr>
          <w:sz w:val="24"/>
          <w:szCs w:val="24"/>
        </w:rPr>
        <w:t xml:space="preserve"> [2 modules </w:t>
      </w:r>
      <w:proofErr w:type="spellStart"/>
      <w:r>
        <w:rPr>
          <w:sz w:val="24"/>
          <w:szCs w:val="24"/>
        </w:rPr>
        <w:t>ngmaterial</w:t>
      </w:r>
      <w:proofErr w:type="spellEnd"/>
      <w:r>
        <w:rPr>
          <w:sz w:val="24"/>
          <w:szCs w:val="24"/>
        </w:rPr>
        <w:t xml:space="preserve"> + material design icons]</w:t>
      </w:r>
    </w:p>
    <w:p w:rsidR="000D49DC" w:rsidRDefault="000D49DC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npm</w:t>
      </w:r>
      <w:proofErr w:type="spellEnd"/>
      <w:r>
        <w:rPr>
          <w:sz w:val="24"/>
          <w:szCs w:val="24"/>
        </w:rPr>
        <w:t xml:space="preserve"> install http-server -g [ </w:t>
      </w: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!! --to run last command as root user ]</w:t>
      </w:r>
    </w:p>
    <w:p w:rsidR="000D49DC" w:rsidRDefault="000D49DC">
      <w:pPr>
        <w:rPr>
          <w:sz w:val="24"/>
          <w:szCs w:val="24"/>
        </w:rPr>
      </w:pPr>
    </w:p>
    <w:p w:rsidR="000D49DC" w:rsidRPr="000D49DC" w:rsidRDefault="000D49DC">
      <w:pPr>
        <w:rPr>
          <w:sz w:val="24"/>
          <w:szCs w:val="24"/>
        </w:rPr>
      </w:pPr>
    </w:p>
    <w:sectPr w:rsidR="000D49DC" w:rsidRPr="000D49DC" w:rsidSect="000355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axtLS0MDQzMjM1MTZT0lEKTi0uzszPAykwrAUAVeNCBywAAAA="/>
  </w:docVars>
  <w:rsids>
    <w:rsidRoot w:val="000D49DC"/>
    <w:rsid w:val="00005413"/>
    <w:rsid w:val="00006100"/>
    <w:rsid w:val="00017CE0"/>
    <w:rsid w:val="00021A24"/>
    <w:rsid w:val="000355D7"/>
    <w:rsid w:val="000406E9"/>
    <w:rsid w:val="00053605"/>
    <w:rsid w:val="00060B7C"/>
    <w:rsid w:val="00063F5E"/>
    <w:rsid w:val="00067C34"/>
    <w:rsid w:val="00087631"/>
    <w:rsid w:val="00087FDB"/>
    <w:rsid w:val="000963AA"/>
    <w:rsid w:val="000A4FB6"/>
    <w:rsid w:val="000A725E"/>
    <w:rsid w:val="000A7573"/>
    <w:rsid w:val="000B56F2"/>
    <w:rsid w:val="000B5EEF"/>
    <w:rsid w:val="000D49DC"/>
    <w:rsid w:val="000E4414"/>
    <w:rsid w:val="000F5431"/>
    <w:rsid w:val="001021E0"/>
    <w:rsid w:val="00107605"/>
    <w:rsid w:val="00110CB9"/>
    <w:rsid w:val="001117FF"/>
    <w:rsid w:val="00125250"/>
    <w:rsid w:val="00135E37"/>
    <w:rsid w:val="001453C7"/>
    <w:rsid w:val="0015147D"/>
    <w:rsid w:val="001524B3"/>
    <w:rsid w:val="00192324"/>
    <w:rsid w:val="001B1EF4"/>
    <w:rsid w:val="001C6FF5"/>
    <w:rsid w:val="001D138A"/>
    <w:rsid w:val="001E03D6"/>
    <w:rsid w:val="001F1295"/>
    <w:rsid w:val="001F2CC5"/>
    <w:rsid w:val="001F4A87"/>
    <w:rsid w:val="001F73B9"/>
    <w:rsid w:val="00206D20"/>
    <w:rsid w:val="002147D0"/>
    <w:rsid w:val="00221EA3"/>
    <w:rsid w:val="002335D8"/>
    <w:rsid w:val="00241386"/>
    <w:rsid w:val="00250245"/>
    <w:rsid w:val="002565C7"/>
    <w:rsid w:val="0025764F"/>
    <w:rsid w:val="00274799"/>
    <w:rsid w:val="0028269A"/>
    <w:rsid w:val="00296A31"/>
    <w:rsid w:val="00297917"/>
    <w:rsid w:val="002A0513"/>
    <w:rsid w:val="002A05C3"/>
    <w:rsid w:val="002A2177"/>
    <w:rsid w:val="002B7CD6"/>
    <w:rsid w:val="002C5896"/>
    <w:rsid w:val="002C6A45"/>
    <w:rsid w:val="002E1D67"/>
    <w:rsid w:val="002F0ACE"/>
    <w:rsid w:val="002F1C69"/>
    <w:rsid w:val="00307306"/>
    <w:rsid w:val="00321030"/>
    <w:rsid w:val="00321198"/>
    <w:rsid w:val="00322DCD"/>
    <w:rsid w:val="00323D8E"/>
    <w:rsid w:val="00325F7A"/>
    <w:rsid w:val="00331C37"/>
    <w:rsid w:val="00334F21"/>
    <w:rsid w:val="00336ACE"/>
    <w:rsid w:val="00343C95"/>
    <w:rsid w:val="003513F9"/>
    <w:rsid w:val="003533D2"/>
    <w:rsid w:val="0035625C"/>
    <w:rsid w:val="00360064"/>
    <w:rsid w:val="003602B1"/>
    <w:rsid w:val="00360AF9"/>
    <w:rsid w:val="00362012"/>
    <w:rsid w:val="003734F0"/>
    <w:rsid w:val="00376196"/>
    <w:rsid w:val="00380E17"/>
    <w:rsid w:val="00395374"/>
    <w:rsid w:val="00396837"/>
    <w:rsid w:val="0039766B"/>
    <w:rsid w:val="003C37A7"/>
    <w:rsid w:val="003E0D07"/>
    <w:rsid w:val="003E31F0"/>
    <w:rsid w:val="003E48F8"/>
    <w:rsid w:val="0040186A"/>
    <w:rsid w:val="004042D5"/>
    <w:rsid w:val="00406EFF"/>
    <w:rsid w:val="00416FC6"/>
    <w:rsid w:val="00423196"/>
    <w:rsid w:val="004346B4"/>
    <w:rsid w:val="00436BE4"/>
    <w:rsid w:val="004470B5"/>
    <w:rsid w:val="00453613"/>
    <w:rsid w:val="004704C0"/>
    <w:rsid w:val="00482E0A"/>
    <w:rsid w:val="00485520"/>
    <w:rsid w:val="00487017"/>
    <w:rsid w:val="00491649"/>
    <w:rsid w:val="004950D7"/>
    <w:rsid w:val="004B27CA"/>
    <w:rsid w:val="004B2E09"/>
    <w:rsid w:val="004C56AB"/>
    <w:rsid w:val="004E0260"/>
    <w:rsid w:val="004E5C2A"/>
    <w:rsid w:val="004E6938"/>
    <w:rsid w:val="004F5114"/>
    <w:rsid w:val="004F6885"/>
    <w:rsid w:val="0050156D"/>
    <w:rsid w:val="00503B94"/>
    <w:rsid w:val="00531156"/>
    <w:rsid w:val="00531C28"/>
    <w:rsid w:val="0054335D"/>
    <w:rsid w:val="00545CFE"/>
    <w:rsid w:val="00546D6B"/>
    <w:rsid w:val="005656E5"/>
    <w:rsid w:val="005670CE"/>
    <w:rsid w:val="00575EC1"/>
    <w:rsid w:val="00580BD4"/>
    <w:rsid w:val="0058193A"/>
    <w:rsid w:val="005864F4"/>
    <w:rsid w:val="0059136D"/>
    <w:rsid w:val="005A1185"/>
    <w:rsid w:val="005A26A4"/>
    <w:rsid w:val="005A5282"/>
    <w:rsid w:val="005C61C6"/>
    <w:rsid w:val="005D3997"/>
    <w:rsid w:val="005D5AB6"/>
    <w:rsid w:val="005E51CA"/>
    <w:rsid w:val="005F46D5"/>
    <w:rsid w:val="00605B80"/>
    <w:rsid w:val="0061158C"/>
    <w:rsid w:val="006117E5"/>
    <w:rsid w:val="0062078F"/>
    <w:rsid w:val="00621C13"/>
    <w:rsid w:val="00623D41"/>
    <w:rsid w:val="00627D37"/>
    <w:rsid w:val="006335D3"/>
    <w:rsid w:val="006336D4"/>
    <w:rsid w:val="0064287E"/>
    <w:rsid w:val="0064760B"/>
    <w:rsid w:val="006627D1"/>
    <w:rsid w:val="006667C0"/>
    <w:rsid w:val="006749F0"/>
    <w:rsid w:val="00676DD8"/>
    <w:rsid w:val="00683FB3"/>
    <w:rsid w:val="00684E12"/>
    <w:rsid w:val="006854E1"/>
    <w:rsid w:val="00686814"/>
    <w:rsid w:val="00687009"/>
    <w:rsid w:val="006A7E5E"/>
    <w:rsid w:val="006B323C"/>
    <w:rsid w:val="006B441B"/>
    <w:rsid w:val="006D41F6"/>
    <w:rsid w:val="006D50D6"/>
    <w:rsid w:val="006E2665"/>
    <w:rsid w:val="0072363A"/>
    <w:rsid w:val="007316F2"/>
    <w:rsid w:val="00737D5D"/>
    <w:rsid w:val="00742AB4"/>
    <w:rsid w:val="00753969"/>
    <w:rsid w:val="00754788"/>
    <w:rsid w:val="00756C2F"/>
    <w:rsid w:val="00761A67"/>
    <w:rsid w:val="00772DA2"/>
    <w:rsid w:val="007841EC"/>
    <w:rsid w:val="00786D11"/>
    <w:rsid w:val="00793956"/>
    <w:rsid w:val="007A5698"/>
    <w:rsid w:val="007B2094"/>
    <w:rsid w:val="007B5186"/>
    <w:rsid w:val="007B62E5"/>
    <w:rsid w:val="007B7F68"/>
    <w:rsid w:val="007C75F3"/>
    <w:rsid w:val="007D1AC5"/>
    <w:rsid w:val="007E28BB"/>
    <w:rsid w:val="007E71DC"/>
    <w:rsid w:val="00802FBB"/>
    <w:rsid w:val="008075CD"/>
    <w:rsid w:val="00812F3D"/>
    <w:rsid w:val="0081311B"/>
    <w:rsid w:val="008163C4"/>
    <w:rsid w:val="008253E8"/>
    <w:rsid w:val="0082741F"/>
    <w:rsid w:val="00834E06"/>
    <w:rsid w:val="0084153D"/>
    <w:rsid w:val="008429B7"/>
    <w:rsid w:val="00852B4A"/>
    <w:rsid w:val="00862236"/>
    <w:rsid w:val="00870D81"/>
    <w:rsid w:val="0088429D"/>
    <w:rsid w:val="00884EEE"/>
    <w:rsid w:val="00895625"/>
    <w:rsid w:val="00895B9B"/>
    <w:rsid w:val="008979F9"/>
    <w:rsid w:val="008A101D"/>
    <w:rsid w:val="008A1E7F"/>
    <w:rsid w:val="008A3159"/>
    <w:rsid w:val="008A333B"/>
    <w:rsid w:val="008A6CC9"/>
    <w:rsid w:val="008A7948"/>
    <w:rsid w:val="008A7CA9"/>
    <w:rsid w:val="008E1D50"/>
    <w:rsid w:val="008E4E74"/>
    <w:rsid w:val="008E6950"/>
    <w:rsid w:val="008F5D2B"/>
    <w:rsid w:val="008F606F"/>
    <w:rsid w:val="008F7628"/>
    <w:rsid w:val="009042BB"/>
    <w:rsid w:val="00927D67"/>
    <w:rsid w:val="009471C7"/>
    <w:rsid w:val="00952D2F"/>
    <w:rsid w:val="00956830"/>
    <w:rsid w:val="009603D1"/>
    <w:rsid w:val="00964712"/>
    <w:rsid w:val="0096598B"/>
    <w:rsid w:val="00987B16"/>
    <w:rsid w:val="0099055E"/>
    <w:rsid w:val="00994E73"/>
    <w:rsid w:val="0099537B"/>
    <w:rsid w:val="009965F2"/>
    <w:rsid w:val="009A68A3"/>
    <w:rsid w:val="009B5FED"/>
    <w:rsid w:val="009B6664"/>
    <w:rsid w:val="009C6EE2"/>
    <w:rsid w:val="009D479B"/>
    <w:rsid w:val="009E7B98"/>
    <w:rsid w:val="009F2BF7"/>
    <w:rsid w:val="009F5ADF"/>
    <w:rsid w:val="00A04532"/>
    <w:rsid w:val="00A070EA"/>
    <w:rsid w:val="00A15155"/>
    <w:rsid w:val="00A20A5D"/>
    <w:rsid w:val="00A221A3"/>
    <w:rsid w:val="00A22582"/>
    <w:rsid w:val="00A25451"/>
    <w:rsid w:val="00A33CA2"/>
    <w:rsid w:val="00A45DDD"/>
    <w:rsid w:val="00A7192B"/>
    <w:rsid w:val="00A8222B"/>
    <w:rsid w:val="00A82CEE"/>
    <w:rsid w:val="00A8463D"/>
    <w:rsid w:val="00A86B6A"/>
    <w:rsid w:val="00A8797C"/>
    <w:rsid w:val="00A91322"/>
    <w:rsid w:val="00AB4F07"/>
    <w:rsid w:val="00AB5A1E"/>
    <w:rsid w:val="00AC6252"/>
    <w:rsid w:val="00AC6BBE"/>
    <w:rsid w:val="00AE3D13"/>
    <w:rsid w:val="00AE588E"/>
    <w:rsid w:val="00AE67E0"/>
    <w:rsid w:val="00AF1E2E"/>
    <w:rsid w:val="00AF503C"/>
    <w:rsid w:val="00AF73C7"/>
    <w:rsid w:val="00B11219"/>
    <w:rsid w:val="00B11540"/>
    <w:rsid w:val="00B14618"/>
    <w:rsid w:val="00B14D9A"/>
    <w:rsid w:val="00B21C3D"/>
    <w:rsid w:val="00B31719"/>
    <w:rsid w:val="00B36138"/>
    <w:rsid w:val="00B46EC9"/>
    <w:rsid w:val="00B51D78"/>
    <w:rsid w:val="00B64D10"/>
    <w:rsid w:val="00B719D5"/>
    <w:rsid w:val="00B74992"/>
    <w:rsid w:val="00B8639C"/>
    <w:rsid w:val="00BA653A"/>
    <w:rsid w:val="00BB4D54"/>
    <w:rsid w:val="00BC6F24"/>
    <w:rsid w:val="00BD1F14"/>
    <w:rsid w:val="00BE1757"/>
    <w:rsid w:val="00BE389E"/>
    <w:rsid w:val="00C056A1"/>
    <w:rsid w:val="00C06F63"/>
    <w:rsid w:val="00C1419C"/>
    <w:rsid w:val="00C4437E"/>
    <w:rsid w:val="00C519F4"/>
    <w:rsid w:val="00C56354"/>
    <w:rsid w:val="00C71059"/>
    <w:rsid w:val="00C7741D"/>
    <w:rsid w:val="00C77E95"/>
    <w:rsid w:val="00C8455B"/>
    <w:rsid w:val="00C951ED"/>
    <w:rsid w:val="00C95329"/>
    <w:rsid w:val="00CA2A7B"/>
    <w:rsid w:val="00CB0FD8"/>
    <w:rsid w:val="00CB2F1C"/>
    <w:rsid w:val="00CB6E35"/>
    <w:rsid w:val="00CB71DD"/>
    <w:rsid w:val="00CC2549"/>
    <w:rsid w:val="00CC27B0"/>
    <w:rsid w:val="00CC35E0"/>
    <w:rsid w:val="00CD26CF"/>
    <w:rsid w:val="00CF2BEF"/>
    <w:rsid w:val="00CF3585"/>
    <w:rsid w:val="00CF468E"/>
    <w:rsid w:val="00D101DE"/>
    <w:rsid w:val="00D11658"/>
    <w:rsid w:val="00D14470"/>
    <w:rsid w:val="00D24068"/>
    <w:rsid w:val="00D2600B"/>
    <w:rsid w:val="00D302A4"/>
    <w:rsid w:val="00D30621"/>
    <w:rsid w:val="00D4530E"/>
    <w:rsid w:val="00D46D5D"/>
    <w:rsid w:val="00D53C50"/>
    <w:rsid w:val="00D55111"/>
    <w:rsid w:val="00D711B9"/>
    <w:rsid w:val="00D73444"/>
    <w:rsid w:val="00D95632"/>
    <w:rsid w:val="00DC29D5"/>
    <w:rsid w:val="00DC2FAD"/>
    <w:rsid w:val="00DD1C45"/>
    <w:rsid w:val="00DF13B7"/>
    <w:rsid w:val="00DF485B"/>
    <w:rsid w:val="00E03839"/>
    <w:rsid w:val="00E1631B"/>
    <w:rsid w:val="00E23813"/>
    <w:rsid w:val="00E305DA"/>
    <w:rsid w:val="00E36E0B"/>
    <w:rsid w:val="00E4098C"/>
    <w:rsid w:val="00E430C7"/>
    <w:rsid w:val="00E52846"/>
    <w:rsid w:val="00E54CC0"/>
    <w:rsid w:val="00E57D87"/>
    <w:rsid w:val="00E62BF8"/>
    <w:rsid w:val="00E8034B"/>
    <w:rsid w:val="00E87575"/>
    <w:rsid w:val="00EB309E"/>
    <w:rsid w:val="00EB5721"/>
    <w:rsid w:val="00EB79D3"/>
    <w:rsid w:val="00EC09D2"/>
    <w:rsid w:val="00EC5E90"/>
    <w:rsid w:val="00EF57AA"/>
    <w:rsid w:val="00F00F20"/>
    <w:rsid w:val="00F11FED"/>
    <w:rsid w:val="00F13438"/>
    <w:rsid w:val="00F156AE"/>
    <w:rsid w:val="00F16169"/>
    <w:rsid w:val="00F4123F"/>
    <w:rsid w:val="00F47B48"/>
    <w:rsid w:val="00F67B7F"/>
    <w:rsid w:val="00F67DB4"/>
    <w:rsid w:val="00F73933"/>
    <w:rsid w:val="00F76BCE"/>
    <w:rsid w:val="00F77325"/>
    <w:rsid w:val="00F92E2D"/>
    <w:rsid w:val="00F94339"/>
    <w:rsid w:val="00FA3760"/>
    <w:rsid w:val="00FA4E94"/>
    <w:rsid w:val="00FB2415"/>
    <w:rsid w:val="00FD62A2"/>
    <w:rsid w:val="00FE00AD"/>
    <w:rsid w:val="00FE56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5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2</Words>
  <Characters>298</Characters>
  <Application>Microsoft Office Word</Application>
  <DocSecurity>0</DocSecurity>
  <Lines>2</Lines>
  <Paragraphs>1</Paragraphs>
  <ScaleCrop>false</ScaleCrop>
  <Company/>
  <LinksUpToDate>false</LinksUpToDate>
  <CharactersWithSpaces>3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h</dc:creator>
  <cp:keywords/>
  <dc:description/>
  <cp:lastModifiedBy>prashanth</cp:lastModifiedBy>
  <cp:revision>2</cp:revision>
  <dcterms:created xsi:type="dcterms:W3CDTF">2017-03-09T02:26:00Z</dcterms:created>
  <dcterms:modified xsi:type="dcterms:W3CDTF">2017-03-09T02:34:00Z</dcterms:modified>
</cp:coreProperties>
</file>